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4A250430" w:rsidR="00C82806" w:rsidRPr="009E6A78" w:rsidRDefault="00454912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91E8A5F" wp14:editId="3CEFBC32">
                  <wp:extent cx="708025" cy="543069"/>
                  <wp:effectExtent l="0" t="0" r="0" b="9525"/>
                  <wp:docPr id="2252390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239083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7185" cy="550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0F8C4DF2" w14:textId="77777777" w:rsidR="00C82806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color w:val="4F81BD"/>
                <w:sz w:val="28"/>
                <w:szCs w:val="28"/>
              </w:rPr>
            </w:pPr>
            <w:proofErr w:type="spellStart"/>
            <w:r w:rsidRPr="00454912">
              <w:rPr>
                <w:b/>
                <w:bCs/>
                <w:color w:val="4F81BD"/>
                <w:sz w:val="28"/>
                <w:szCs w:val="28"/>
              </w:rPr>
              <w:t>Mizān</w:t>
            </w:r>
            <w:proofErr w:type="spellEnd"/>
            <w:r w:rsidRPr="00454912">
              <w:rPr>
                <w:b/>
                <w:bCs/>
                <w:color w:val="4F81BD"/>
                <w:sz w:val="28"/>
                <w:szCs w:val="28"/>
              </w:rPr>
              <w:t xml:space="preserve"> – A Workload Management Web App</w:t>
            </w:r>
          </w:p>
          <w:p w14:paraId="6AEB744B" w14:textId="6815A9D6" w:rsidR="00454912" w:rsidRPr="009E6A78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>Phase 1 – Web App Design and Implementation (weight 10%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51412C46" w:rsidR="001A576E" w:rsidRPr="003566B4" w:rsidRDefault="00C03811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roup 7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765B8B22" w14:textId="77777777" w:rsidR="00774BB7" w:rsidRPr="003566B4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0B013DD1" w14:textId="5E666E0E" w:rsidR="001A576E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2" w:history="1">
              <w:r w:rsidR="00792FA7" w:rsidRPr="0003238F">
                <w:rPr>
                  <w:rStyle w:val="Hyperlink"/>
                  <w:bCs/>
                  <w:sz w:val="24"/>
                  <w:szCs w:val="24"/>
                </w:rPr>
                <w:t>yk2104889@qu.edu.qa</w:t>
              </w:r>
            </w:hyperlink>
          </w:p>
          <w:p w14:paraId="550371AE" w14:textId="0FB80377" w:rsidR="00792FA7" w:rsidRDefault="00792FA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hyperlink r:id="rId13" w:history="1">
              <w:r w:rsidRPr="0003238F">
                <w:rPr>
                  <w:rStyle w:val="Hyperlink"/>
                  <w:bCs/>
                  <w:sz w:val="24"/>
                  <w:szCs w:val="24"/>
                </w:rPr>
                <w:t>Sk2004156@qu.edu.qa</w:t>
              </w:r>
            </w:hyperlink>
          </w:p>
          <w:p w14:paraId="10C14AFC" w14:textId="5CBEBEF9" w:rsidR="00792FA7" w:rsidRDefault="00792FA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hyperlink r:id="rId14" w:history="1">
              <w:r w:rsidRPr="0003238F">
                <w:rPr>
                  <w:rStyle w:val="Hyperlink"/>
                  <w:bCs/>
                  <w:sz w:val="24"/>
                  <w:szCs w:val="24"/>
                </w:rPr>
                <w:t>Zh2110167@qu.edu.qa</w:t>
              </w:r>
            </w:hyperlink>
          </w:p>
          <w:p w14:paraId="4F7E236D" w14:textId="2E8631F6" w:rsidR="00792FA7" w:rsidRPr="003566B4" w:rsidRDefault="00792FA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Sa2002331@qu.edu.qa</w:t>
            </w:r>
          </w:p>
        </w:tc>
      </w:tr>
    </w:tbl>
    <w:p w14:paraId="50FA4A43" w14:textId="69A064FD" w:rsidR="008C0415" w:rsidRPr="008C0415" w:rsidRDefault="001A576E" w:rsidP="008C0415">
      <w:pPr>
        <w:pStyle w:val="Heading1"/>
        <w:numPr>
          <w:ilvl w:val="0"/>
          <w:numId w:val="0"/>
        </w:numPr>
        <w:spacing w:before="120" w:after="0"/>
        <w:rPr>
          <w:sz w:val="24"/>
          <w:szCs w:val="20"/>
        </w:rPr>
      </w:pPr>
      <w:r w:rsidRPr="008C0415">
        <w:rPr>
          <w:sz w:val="24"/>
          <w:szCs w:val="20"/>
        </w:rPr>
        <w:t xml:space="preserve">Grading Rubric - In the Functionality column please specify either: </w:t>
      </w:r>
    </w:p>
    <w:p w14:paraId="71DF995B" w14:textId="4D019692" w:rsidR="001A576E" w:rsidRDefault="001A576E" w:rsidP="008C0415">
      <w:pPr>
        <w:spacing w:after="120" w:line="235" w:lineRule="auto"/>
        <w:ind w:left="17" w:right="261" w:hanging="11"/>
        <w:rPr>
          <w:b/>
          <w:sz w:val="21"/>
          <w:szCs w:val="21"/>
        </w:rPr>
      </w:pP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412180" w14:paraId="486983D2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1EDE0733" w:rsidR="00412180" w:rsidRPr="00454912" w:rsidRDefault="00454912" w:rsidP="00454912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</w:pPr>
            <w:r w:rsidRPr="00454912">
              <w:t>Application Design: Class Diagram showing Entities, Repositories and Services</w:t>
            </w:r>
          </w:p>
        </w:tc>
        <w:tc>
          <w:tcPr>
            <w:tcW w:w="709" w:type="dxa"/>
            <w:vAlign w:val="center"/>
          </w:tcPr>
          <w:p w14:paraId="7D4E119C" w14:textId="4AB52AB5" w:rsidR="00412180" w:rsidRDefault="00BE52E8" w:rsidP="00722D05">
            <w:pPr>
              <w:spacing w:after="0" w:line="259" w:lineRule="auto"/>
              <w:ind w:left="0" w:right="43" w:firstLine="0"/>
              <w:jc w:val="center"/>
            </w:pPr>
            <w:r>
              <w:t>8</w:t>
            </w:r>
            <w:r w:rsidR="00412180">
              <w:t>%</w:t>
            </w:r>
          </w:p>
        </w:tc>
        <w:tc>
          <w:tcPr>
            <w:tcW w:w="1276" w:type="dxa"/>
            <w:vAlign w:val="center"/>
          </w:tcPr>
          <w:p w14:paraId="370682DC" w14:textId="0396F4F5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FD70F10" w14:textId="5F420A6E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412180" w14:paraId="1941A516" w14:textId="77777777" w:rsidTr="00722D05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110A59DD" w:rsidR="00412180" w:rsidRPr="00636424" w:rsidRDefault="00412180" w:rsidP="00412180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Pr="00B26E8B">
              <w:rPr>
                <w:b/>
                <w:bCs/>
                <w:lang w:val="en-GB"/>
              </w:rPr>
              <w:t>Design and implement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0BFE2680" w:rsidR="00412180" w:rsidRPr="0094208D" w:rsidRDefault="00BE52E8" w:rsidP="00722D05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7</w:t>
            </w:r>
            <w:r w:rsidR="00412180"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20CEBDFD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51400A0F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BE52E8" w14:paraId="5A008A25" w14:textId="77777777" w:rsidTr="00BE5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</w:tcPr>
          <w:p w14:paraId="0B52D5E9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3E5039F" w14:textId="7D3FB697" w:rsidR="00BE52E8" w:rsidRPr="00D00820" w:rsidRDefault="00BE52E8" w:rsidP="00BE52E8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7F22BA" wp14:editId="5E63FBA8">
                  <wp:extent cx="163904" cy="163904"/>
                  <wp:effectExtent l="0" t="0" r="7620" b="762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access-512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189" cy="173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  </w:t>
            </w:r>
            <w:r w:rsidRPr="00780D21">
              <w:rPr>
                <w:b/>
                <w:bCs/>
              </w:rPr>
              <w:t>Login</w:t>
            </w:r>
            <w:r>
              <w:rPr>
                <w:b/>
                <w:bCs/>
              </w:rPr>
              <w:t xml:space="preserve"> </w:t>
            </w:r>
            <w:r w:rsidRPr="00BE52E8">
              <w:rPr>
                <w:b/>
                <w:bCs/>
              </w:rPr>
              <w:t>and Main navigation</w:t>
            </w:r>
          </w:p>
        </w:tc>
        <w:tc>
          <w:tcPr>
            <w:tcW w:w="709" w:type="dxa"/>
            <w:vAlign w:val="center"/>
          </w:tcPr>
          <w:p w14:paraId="03C8922E" w14:textId="576DFBB1" w:rsidR="00BE52E8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6</w:t>
            </w:r>
          </w:p>
        </w:tc>
        <w:tc>
          <w:tcPr>
            <w:tcW w:w="1276" w:type="dxa"/>
            <w:vAlign w:val="center"/>
          </w:tcPr>
          <w:p w14:paraId="409C90A7" w14:textId="4C4C525F" w:rsidR="00BE52E8" w:rsidRDefault="00C03811" w:rsidP="00BE52E8">
            <w:pPr>
              <w:spacing w:after="0" w:line="259" w:lineRule="auto"/>
              <w:ind w:left="132" w:right="0" w:firstLine="0"/>
              <w:jc w:val="left"/>
            </w:pPr>
            <w:r>
              <w:t>6</w:t>
            </w:r>
          </w:p>
        </w:tc>
        <w:tc>
          <w:tcPr>
            <w:tcW w:w="4780" w:type="dxa"/>
            <w:vAlign w:val="center"/>
          </w:tcPr>
          <w:p w14:paraId="51663B5F" w14:textId="77777777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2D205A8A" w14:textId="77777777" w:rsidTr="00BE52E8">
        <w:trPr>
          <w:trHeight w:val="349"/>
        </w:trPr>
        <w:tc>
          <w:tcPr>
            <w:tcW w:w="279" w:type="dxa"/>
            <w:vMerge w:val="restart"/>
          </w:tcPr>
          <w:p w14:paraId="076D236F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BAC9822" w:rsidR="00BE52E8" w:rsidRPr="00B95782" w:rsidRDefault="00BE52E8" w:rsidP="00BE52E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00820">
              <w:rPr>
                <w:b/>
                <w:bCs/>
                <w:noProof/>
              </w:rPr>
              <w:drawing>
                <wp:inline distT="0" distB="0" distL="0" distR="0" wp14:anchorId="47551297" wp14:editId="25B6F436">
                  <wp:extent cx="355806" cy="355806"/>
                  <wp:effectExtent l="0" t="0" r="6350" b="6350"/>
                  <wp:docPr id="3" name="Picture 16" descr="Image result for add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3" name="Picture 16" descr="Image result for add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806" cy="3558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Add Assessment</w:t>
            </w:r>
          </w:p>
        </w:tc>
        <w:tc>
          <w:tcPr>
            <w:tcW w:w="709" w:type="dxa"/>
            <w:vAlign w:val="center"/>
          </w:tcPr>
          <w:p w14:paraId="53F32667" w14:textId="6FFDEA94" w:rsidR="00BE52E8" w:rsidRPr="00254360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15</w:t>
            </w:r>
          </w:p>
        </w:tc>
        <w:tc>
          <w:tcPr>
            <w:tcW w:w="1276" w:type="dxa"/>
            <w:vAlign w:val="center"/>
          </w:tcPr>
          <w:p w14:paraId="32151F0D" w14:textId="6569E85C" w:rsidR="00BE52E8" w:rsidRDefault="00C03811" w:rsidP="00BE52E8">
            <w:pPr>
              <w:spacing w:after="0" w:line="259" w:lineRule="auto"/>
              <w:ind w:left="132" w:right="0" w:firstLine="0"/>
              <w:jc w:val="left"/>
            </w:pPr>
            <w:r>
              <w:t>10</w:t>
            </w:r>
          </w:p>
        </w:tc>
        <w:tc>
          <w:tcPr>
            <w:tcW w:w="4780" w:type="dxa"/>
            <w:vAlign w:val="center"/>
          </w:tcPr>
          <w:p w14:paraId="6F550EA9" w14:textId="365B52E6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1FC84EF5" w14:textId="77777777" w:rsidTr="00BE5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D3E1E66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7AAC8CB5" w:rsidR="00BE52E8" w:rsidRPr="00B95782" w:rsidRDefault="00BE52E8" w:rsidP="00BE52E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489EF044" wp14:editId="14744BEE">
                  <wp:extent cx="331042" cy="330994"/>
                  <wp:effectExtent l="0" t="0" r="0" b="0"/>
                  <wp:docPr id="6" name="Picture 127" descr="https://cdn1.iconfinder.com/data/icons/MetroStation-PNG/128/MB__tasks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7" descr="https://cdn1.iconfinder.com/data/icons/MetroStation-PNG/128/MB__tasks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042" cy="33099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Update Assessment</w:t>
            </w:r>
          </w:p>
        </w:tc>
        <w:tc>
          <w:tcPr>
            <w:tcW w:w="709" w:type="dxa"/>
            <w:vAlign w:val="center"/>
          </w:tcPr>
          <w:p w14:paraId="050BAE9E" w14:textId="2A58A852" w:rsidR="00BE52E8" w:rsidRPr="00254360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10</w:t>
            </w:r>
          </w:p>
        </w:tc>
        <w:tc>
          <w:tcPr>
            <w:tcW w:w="1276" w:type="dxa"/>
            <w:vAlign w:val="center"/>
          </w:tcPr>
          <w:p w14:paraId="2C369AD9" w14:textId="7ECA569D" w:rsidR="00BE52E8" w:rsidRDefault="00792FA7" w:rsidP="00BE52E8">
            <w:pPr>
              <w:spacing w:after="0" w:line="259" w:lineRule="auto"/>
              <w:ind w:left="132" w:right="0" w:firstLine="0"/>
              <w:jc w:val="left"/>
            </w:pPr>
            <w:r>
              <w:t>10</w:t>
            </w:r>
          </w:p>
        </w:tc>
        <w:tc>
          <w:tcPr>
            <w:tcW w:w="4780" w:type="dxa"/>
            <w:vAlign w:val="center"/>
          </w:tcPr>
          <w:p w14:paraId="45DF3A31" w14:textId="77777777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6AC83A95" w14:textId="77777777" w:rsidTr="00BE52E8">
        <w:trPr>
          <w:trHeight w:val="349"/>
        </w:trPr>
        <w:tc>
          <w:tcPr>
            <w:tcW w:w="279" w:type="dxa"/>
            <w:vMerge/>
          </w:tcPr>
          <w:p w14:paraId="6289C8B8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AE63221" w14:textId="376934C9" w:rsidR="00BE52E8" w:rsidRPr="00B95782" w:rsidRDefault="00BE52E8" w:rsidP="00BE52E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5A1ADDFB" wp14:editId="53C2D3A7">
                  <wp:extent cx="231150" cy="231150"/>
                  <wp:effectExtent l="0" t="0" r="0" b="0"/>
                  <wp:docPr id="7" name="Picture 12" descr="Image result for delete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" name="Picture 12" descr="Image result for delete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32877" cy="2328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 xml:space="preserve">Delete </w:t>
            </w:r>
            <w:r>
              <w:rPr>
                <w:b/>
                <w:bCs/>
                <w:noProof/>
              </w:rPr>
              <w:t>Assessment</w:t>
            </w:r>
          </w:p>
        </w:tc>
        <w:tc>
          <w:tcPr>
            <w:tcW w:w="709" w:type="dxa"/>
            <w:vAlign w:val="center"/>
          </w:tcPr>
          <w:p w14:paraId="4C1DFC6C" w14:textId="39649970" w:rsidR="00BE52E8" w:rsidRPr="00820562" w:rsidRDefault="00BE52E8" w:rsidP="00BE52E8">
            <w:pPr>
              <w:ind w:right="0"/>
              <w:jc w:val="center"/>
            </w:pPr>
            <w:r w:rsidRPr="00941C74">
              <w:t>5</w:t>
            </w:r>
          </w:p>
        </w:tc>
        <w:tc>
          <w:tcPr>
            <w:tcW w:w="1276" w:type="dxa"/>
            <w:vAlign w:val="center"/>
          </w:tcPr>
          <w:p w14:paraId="35698C4F" w14:textId="2B040184" w:rsidR="00BE52E8" w:rsidRDefault="00C03811" w:rsidP="00BE52E8">
            <w:pPr>
              <w:spacing w:after="0" w:line="259" w:lineRule="auto"/>
              <w:ind w:left="132" w:right="0" w:firstLine="0"/>
              <w:jc w:val="left"/>
            </w:pPr>
            <w:r>
              <w:t>5</w:t>
            </w:r>
          </w:p>
        </w:tc>
        <w:tc>
          <w:tcPr>
            <w:tcW w:w="4780" w:type="dxa"/>
            <w:vAlign w:val="center"/>
          </w:tcPr>
          <w:p w14:paraId="2D387AB5" w14:textId="03544566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20005E66" w14:textId="77777777" w:rsidTr="00BE5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E7C5540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2DF3A1D" w14:textId="0C0BC0EC" w:rsidR="00BE52E8" w:rsidRPr="00B95782" w:rsidRDefault="00BE52E8" w:rsidP="00BE52E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816337">
              <w:rPr>
                <w:b/>
                <w:bCs/>
                <w:noProof/>
              </w:rPr>
              <w:drawing>
                <wp:inline distT="0" distB="0" distL="0" distR="0" wp14:anchorId="39F4C825" wp14:editId="7EAF05EF">
                  <wp:extent cx="288937" cy="288937"/>
                  <wp:effectExtent l="0" t="0" r="0" b="0"/>
                  <wp:docPr id="8" name="Picture 2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682" cy="28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816337">
              <w:rPr>
                <w:b/>
                <w:bCs/>
                <w:noProof/>
              </w:rPr>
              <w:t xml:space="preserve">Get </w:t>
            </w:r>
            <w:r>
              <w:rPr>
                <w:b/>
                <w:bCs/>
                <w:noProof/>
              </w:rPr>
              <w:t>Assessments</w:t>
            </w:r>
          </w:p>
        </w:tc>
        <w:tc>
          <w:tcPr>
            <w:tcW w:w="709" w:type="dxa"/>
            <w:vAlign w:val="center"/>
          </w:tcPr>
          <w:p w14:paraId="68C53769" w14:textId="5618D0C4" w:rsidR="00BE52E8" w:rsidRPr="00254360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15</w:t>
            </w:r>
          </w:p>
        </w:tc>
        <w:tc>
          <w:tcPr>
            <w:tcW w:w="1276" w:type="dxa"/>
            <w:vAlign w:val="center"/>
          </w:tcPr>
          <w:p w14:paraId="70EB9EEB" w14:textId="7AAF731D" w:rsidR="00BE52E8" w:rsidRDefault="00792FA7" w:rsidP="00BE52E8">
            <w:pPr>
              <w:spacing w:after="0" w:line="259" w:lineRule="auto"/>
              <w:ind w:left="132" w:right="0" w:firstLine="0"/>
              <w:jc w:val="left"/>
            </w:pPr>
            <w:r>
              <w:t>10</w:t>
            </w:r>
          </w:p>
        </w:tc>
        <w:tc>
          <w:tcPr>
            <w:tcW w:w="4780" w:type="dxa"/>
            <w:vAlign w:val="center"/>
          </w:tcPr>
          <w:p w14:paraId="1A3C8D2B" w14:textId="6C8C7808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53A0894E" w14:textId="77777777" w:rsidTr="00BE52E8">
        <w:trPr>
          <w:trHeight w:val="349"/>
        </w:trPr>
        <w:tc>
          <w:tcPr>
            <w:tcW w:w="279" w:type="dxa"/>
            <w:vMerge/>
          </w:tcPr>
          <w:p w14:paraId="4932363D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6578B11" w14:textId="7F03AC50" w:rsidR="00BE52E8" w:rsidRPr="00B95782" w:rsidRDefault="00BE52E8" w:rsidP="00BE52E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816337">
              <w:rPr>
                <w:b/>
                <w:bCs/>
                <w:noProof/>
              </w:rPr>
              <w:drawing>
                <wp:inline distT="0" distB="0" distL="0" distR="0" wp14:anchorId="4AF683D4" wp14:editId="6E2C4523">
                  <wp:extent cx="329333" cy="329333"/>
                  <wp:effectExtent l="0" t="0" r="0" b="0"/>
                  <wp:docPr id="9" name="Picture 14" descr="Image result for tasks calendar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7" name="Picture 14" descr="Image result for tasks calendar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983" cy="331983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Student</w:t>
            </w:r>
            <w:r w:rsidRPr="00816337">
              <w:rPr>
                <w:b/>
                <w:bCs/>
                <w:noProof/>
              </w:rPr>
              <w:t xml:space="preserve"> </w:t>
            </w:r>
            <w:r>
              <w:rPr>
                <w:b/>
                <w:bCs/>
                <w:noProof/>
              </w:rPr>
              <w:t>Assessments</w:t>
            </w:r>
            <w:r w:rsidRPr="00816337">
              <w:rPr>
                <w:b/>
                <w:bCs/>
                <w:noProof/>
              </w:rPr>
              <w:t xml:space="preserve"> Calendar</w:t>
            </w:r>
          </w:p>
        </w:tc>
        <w:tc>
          <w:tcPr>
            <w:tcW w:w="709" w:type="dxa"/>
            <w:vAlign w:val="center"/>
          </w:tcPr>
          <w:p w14:paraId="077EDAE7" w14:textId="5BD1DB0B" w:rsidR="00BE52E8" w:rsidRPr="00254360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10</w:t>
            </w:r>
          </w:p>
        </w:tc>
        <w:tc>
          <w:tcPr>
            <w:tcW w:w="1276" w:type="dxa"/>
            <w:vAlign w:val="center"/>
          </w:tcPr>
          <w:p w14:paraId="28A08D96" w14:textId="58C8AA84" w:rsidR="00BE52E8" w:rsidRDefault="00792FA7" w:rsidP="00BE52E8">
            <w:pPr>
              <w:spacing w:after="0" w:line="259" w:lineRule="auto"/>
              <w:ind w:left="132" w:right="0" w:firstLine="0"/>
              <w:jc w:val="left"/>
            </w:pPr>
            <w:r>
              <w:t>10</w:t>
            </w:r>
          </w:p>
        </w:tc>
        <w:tc>
          <w:tcPr>
            <w:tcW w:w="4780" w:type="dxa"/>
            <w:vAlign w:val="center"/>
          </w:tcPr>
          <w:p w14:paraId="326479C7" w14:textId="0151C710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0624A560" w14:textId="77777777" w:rsidTr="00BE5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551DCF4A" w:rsidR="00BE52E8" w:rsidRPr="00B95782" w:rsidRDefault="00BE52E8" w:rsidP="00BE52E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73A63314" wp14:editId="4A02875E">
                  <wp:extent cx="330331" cy="330331"/>
                  <wp:effectExtent l="0" t="0" r="0" b="0"/>
                  <wp:docPr id="12" name="Picture 1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" name="Picture 10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331" cy="330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>Add Course Comment</w:t>
            </w:r>
          </w:p>
        </w:tc>
        <w:tc>
          <w:tcPr>
            <w:tcW w:w="709" w:type="dxa"/>
            <w:vAlign w:val="center"/>
          </w:tcPr>
          <w:p w14:paraId="2F3A22CD" w14:textId="0215358A" w:rsidR="00BE52E8" w:rsidRPr="00254360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8</w:t>
            </w:r>
          </w:p>
        </w:tc>
        <w:tc>
          <w:tcPr>
            <w:tcW w:w="1276" w:type="dxa"/>
            <w:vAlign w:val="center"/>
          </w:tcPr>
          <w:p w14:paraId="6455E86A" w14:textId="37E02728" w:rsidR="00BE52E8" w:rsidRDefault="00792FA7" w:rsidP="00BE52E8">
            <w:pPr>
              <w:spacing w:after="0" w:line="259" w:lineRule="auto"/>
              <w:ind w:left="132" w:right="0" w:firstLine="0"/>
              <w:jc w:val="left"/>
            </w:pPr>
            <w:r>
              <w:t>8</w:t>
            </w:r>
          </w:p>
        </w:tc>
        <w:tc>
          <w:tcPr>
            <w:tcW w:w="4780" w:type="dxa"/>
            <w:vAlign w:val="center"/>
          </w:tcPr>
          <w:p w14:paraId="4EC21175" w14:textId="77777777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3E91F908" w14:textId="77777777" w:rsidTr="00BE52E8">
        <w:trPr>
          <w:trHeight w:val="349"/>
        </w:trPr>
        <w:tc>
          <w:tcPr>
            <w:tcW w:w="279" w:type="dxa"/>
            <w:vMerge/>
          </w:tcPr>
          <w:p w14:paraId="2237EEF7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6D74422" w14:textId="721CF8EE" w:rsidR="00BE52E8" w:rsidRPr="004742DE" w:rsidRDefault="00BE52E8" w:rsidP="00BE52E8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 w:rsidRPr="004742DE">
              <w:rPr>
                <w:b/>
                <w:bCs/>
                <w:noProof/>
              </w:rPr>
              <w:drawing>
                <wp:inline distT="0" distB="0" distL="0" distR="0" wp14:anchorId="5C86ABBC" wp14:editId="35772D14">
                  <wp:extent cx="339926" cy="233154"/>
                  <wp:effectExtent l="0" t="0" r="3175" b="0"/>
                  <wp:docPr id="13" name="Picture 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" name="Picture 8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844" cy="2344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16337">
              <w:rPr>
                <w:b/>
                <w:bCs/>
                <w:noProof/>
              </w:rPr>
              <w:t>Get Course Comments</w:t>
            </w:r>
          </w:p>
        </w:tc>
        <w:tc>
          <w:tcPr>
            <w:tcW w:w="709" w:type="dxa"/>
            <w:vAlign w:val="center"/>
          </w:tcPr>
          <w:p w14:paraId="1B5DB45B" w14:textId="3F191BDE" w:rsidR="00BE52E8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8</w:t>
            </w:r>
          </w:p>
        </w:tc>
        <w:tc>
          <w:tcPr>
            <w:tcW w:w="1276" w:type="dxa"/>
            <w:vAlign w:val="center"/>
          </w:tcPr>
          <w:p w14:paraId="74DCBF07" w14:textId="0187E897" w:rsidR="00BE52E8" w:rsidRDefault="00792FA7" w:rsidP="00BE52E8">
            <w:pPr>
              <w:spacing w:after="0" w:line="259" w:lineRule="auto"/>
              <w:ind w:left="132" w:right="0" w:firstLine="0"/>
              <w:jc w:val="left"/>
            </w:pPr>
            <w:r>
              <w:t>8</w:t>
            </w:r>
          </w:p>
        </w:tc>
        <w:tc>
          <w:tcPr>
            <w:tcW w:w="4780" w:type="dxa"/>
            <w:vAlign w:val="center"/>
          </w:tcPr>
          <w:p w14:paraId="539963AE" w14:textId="77777777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E52E8" w14:paraId="48F60908" w14:textId="77777777" w:rsidTr="00BE52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6E90E9E" w14:textId="77777777" w:rsidR="00BE52E8" w:rsidRDefault="00BE52E8" w:rsidP="00BE52E8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54B10ED5" w:rsidR="00BE52E8" w:rsidRPr="00B95782" w:rsidRDefault="00BE52E8" w:rsidP="00BE52E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rPr>
                <w:noProof/>
              </w:rPr>
              <w:drawing>
                <wp:inline distT="0" distB="0" distL="0" distR="0" wp14:anchorId="2792EF4D" wp14:editId="4AF3225B">
                  <wp:extent cx="293479" cy="293479"/>
                  <wp:effectExtent l="0" t="0" r="0" b="0"/>
                  <wp:docPr id="1" name="Picture 1" descr="Image result for Repor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Repor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98690" cy="298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86E3F">
              <w:rPr>
                <w:b/>
                <w:bCs/>
                <w:noProof/>
              </w:rPr>
              <w:t>Courses Workload Summary Report</w:t>
            </w:r>
          </w:p>
        </w:tc>
        <w:tc>
          <w:tcPr>
            <w:tcW w:w="709" w:type="dxa"/>
            <w:vAlign w:val="center"/>
          </w:tcPr>
          <w:p w14:paraId="140CE3EF" w14:textId="08F9FA9C" w:rsidR="00BE52E8" w:rsidRPr="00254360" w:rsidRDefault="00BE52E8" w:rsidP="00BE52E8">
            <w:pPr>
              <w:spacing w:after="0" w:line="259" w:lineRule="auto"/>
              <w:ind w:left="0" w:right="41" w:firstLine="0"/>
              <w:jc w:val="center"/>
            </w:pPr>
            <w:r w:rsidRPr="00941C74">
              <w:t>10</w:t>
            </w:r>
          </w:p>
        </w:tc>
        <w:tc>
          <w:tcPr>
            <w:tcW w:w="1276" w:type="dxa"/>
            <w:vAlign w:val="center"/>
          </w:tcPr>
          <w:p w14:paraId="4D91142D" w14:textId="6D37676E" w:rsidR="00BE52E8" w:rsidRDefault="00792FA7" w:rsidP="00BE52E8">
            <w:pPr>
              <w:spacing w:after="0" w:line="259" w:lineRule="auto"/>
              <w:ind w:left="132" w:right="0" w:firstLine="0"/>
              <w:jc w:val="left"/>
            </w:pPr>
            <w:r>
              <w:t>5</w:t>
            </w:r>
          </w:p>
        </w:tc>
        <w:tc>
          <w:tcPr>
            <w:tcW w:w="4780" w:type="dxa"/>
            <w:vAlign w:val="center"/>
          </w:tcPr>
          <w:p w14:paraId="51BFDFB5" w14:textId="77777777" w:rsidR="00BE52E8" w:rsidRDefault="00BE52E8" w:rsidP="00BE52E8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54912" w14:paraId="549E740F" w14:textId="77777777" w:rsidTr="00722D05">
        <w:trPr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454912" w:rsidRDefault="00454912" w:rsidP="00454912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app testing.</w:t>
            </w:r>
          </w:p>
          <w:p w14:paraId="7DFB2CF7" w14:textId="7F802225" w:rsidR="00454912" w:rsidRDefault="00454912" w:rsidP="00454912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3C167FBE" w:rsidR="00454912" w:rsidRDefault="00454912" w:rsidP="00454912">
            <w:pPr>
              <w:spacing w:after="0" w:line="259" w:lineRule="auto"/>
              <w:ind w:left="0" w:right="41" w:firstLine="0"/>
              <w:jc w:val="center"/>
            </w:pPr>
            <w:r>
              <w:t>5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A7AF33" w14:textId="5B3ECBE2" w:rsidR="00454912" w:rsidRDefault="00454912" w:rsidP="00454912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11328C58" w:rsidR="00454912" w:rsidRDefault="00454912" w:rsidP="0045491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54912" w14:paraId="0221EBB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454912" w:rsidRDefault="00454912" w:rsidP="00454912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454912" w:rsidRDefault="00454912" w:rsidP="00454912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5F26B13B" w:rsidR="00454912" w:rsidRDefault="00454912" w:rsidP="00454912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9490A6D" w14:textId="1320749F" w:rsidR="00454912" w:rsidRDefault="00454912" w:rsidP="00454912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54912" w14:paraId="313FA69C" w14:textId="77777777" w:rsidTr="00722D05">
        <w:trPr>
          <w:trHeight w:val="466"/>
        </w:trPr>
        <w:tc>
          <w:tcPr>
            <w:tcW w:w="3539" w:type="dxa"/>
            <w:gridSpan w:val="2"/>
          </w:tcPr>
          <w:p w14:paraId="6A5D7A1D" w14:textId="77777777" w:rsidR="00454912" w:rsidRDefault="00454912" w:rsidP="00454912">
            <w:pPr>
              <w:spacing w:after="0" w:line="259" w:lineRule="auto"/>
              <w:ind w:left="107" w:right="76" w:hanging="11"/>
            </w:pPr>
            <w:r>
              <w:lastRenderedPageBreak/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454912" w:rsidRPr="00AF28C5" w:rsidRDefault="00454912" w:rsidP="00454912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6C32EDFA" w:rsidR="00454912" w:rsidRDefault="00454912" w:rsidP="00454912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01212007" w:rsidR="00454912" w:rsidRDefault="00454912" w:rsidP="00454912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6818107" w14:textId="6A6A0A7C" w:rsidR="00454912" w:rsidRDefault="00454912" w:rsidP="00454912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692BFFD4" w14:textId="77777777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proofErr w:type="gramStart"/>
      <w:r w:rsidRPr="004F28E2">
        <w:rPr>
          <w:b/>
          <w:bCs/>
          <w:i/>
          <w:iCs/>
        </w:rPr>
        <w:t>Not</w:t>
      </w:r>
      <w:proofErr w:type="gramEnd"/>
      <w:r w:rsidRPr="004F28E2">
        <w:rPr>
          <w:b/>
          <w:bCs/>
          <w:i/>
          <w:iCs/>
        </w:rPr>
        <w:t xml:space="preserve"> done</w:t>
      </w:r>
      <w:r w:rsidRPr="004F28E2">
        <w:t xml:space="preserve"> (get 0). The remaining grade is assigned to the quality of the implementation. </w:t>
      </w:r>
    </w:p>
    <w:p w14:paraId="5802600D" w14:textId="77777777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0EC12D22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 w:rsidR="00454912">
        <w:t>Web Dev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Default="00412180" w:rsidP="00454912">
      <w:pPr>
        <w:spacing w:after="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24D33069" w:rsidR="00C82806" w:rsidRDefault="00454912" w:rsidP="00B9360C">
      <w:pPr>
        <w:pStyle w:val="Heading1"/>
        <w:numPr>
          <w:ilvl w:val="0"/>
          <w:numId w:val="26"/>
        </w:numPr>
        <w:spacing w:before="120" w:after="120"/>
        <w:ind w:left="357" w:hanging="357"/>
      </w:pPr>
      <w:r w:rsidRPr="00454912">
        <w:t>Application Design</w:t>
      </w:r>
    </w:p>
    <w:p w14:paraId="5ED78B3A" w14:textId="77777777" w:rsidR="00454912" w:rsidRDefault="00454912" w:rsidP="00B9360C">
      <w:pPr>
        <w:pStyle w:val="Heading1"/>
        <w:numPr>
          <w:ilvl w:val="1"/>
          <w:numId w:val="26"/>
        </w:numPr>
        <w:spacing w:before="240" w:after="120"/>
      </w:pPr>
      <w:r w:rsidRPr="00454912">
        <w:t xml:space="preserve">Entities Class Diagram </w:t>
      </w:r>
    </w:p>
    <w:p w14:paraId="113A7838" w14:textId="16CE9084" w:rsidR="00B9360C" w:rsidRDefault="00454912" w:rsidP="00B9360C">
      <w:pPr>
        <w:pStyle w:val="Heading1"/>
        <w:numPr>
          <w:ilvl w:val="1"/>
          <w:numId w:val="26"/>
        </w:numPr>
        <w:spacing w:before="240" w:after="120"/>
      </w:pPr>
      <w:r w:rsidRPr="00454912">
        <w:t>Entities Repositories and Services Class Diagram</w:t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0EDAA69A" w14:textId="4AD49F28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46469502" w14:textId="7191E30D" w:rsidR="00C03811" w:rsidRPr="00C03811" w:rsidRDefault="00C03811" w:rsidP="00C03811">
      <w:r w:rsidRPr="00C03811">
        <w:drawing>
          <wp:inline distT="0" distB="0" distL="0" distR="0" wp14:anchorId="397F2ED6" wp14:editId="09DCAAD2">
            <wp:extent cx="3761826" cy="3893820"/>
            <wp:effectExtent l="0" t="0" r="0" b="0"/>
            <wp:docPr id="153798588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985881" name="Picture 1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65072" cy="389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62587" w14:textId="5B0CD12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Add Assessment</w:t>
      </w:r>
    </w:p>
    <w:p w14:paraId="44FEC68A" w14:textId="2E64CF5A" w:rsidR="00C03811" w:rsidRPr="00C03811" w:rsidRDefault="00C03811" w:rsidP="00C03811">
      <w:r w:rsidRPr="00C03811">
        <w:drawing>
          <wp:inline distT="0" distB="0" distL="0" distR="0" wp14:anchorId="6C737CF2" wp14:editId="42F9FF87">
            <wp:extent cx="3345180" cy="4337777"/>
            <wp:effectExtent l="0" t="0" r="7620" b="5715"/>
            <wp:docPr id="20280664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06642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47205" cy="4340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AA61A" w14:textId="6CC5F83F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Update Assessment</w:t>
      </w:r>
    </w:p>
    <w:p w14:paraId="454D2694" w14:textId="6A7E1B06" w:rsidR="00C03811" w:rsidRPr="00C03811" w:rsidRDefault="00C03811" w:rsidP="00C03811">
      <w:r w:rsidRPr="00C03811">
        <w:drawing>
          <wp:inline distT="0" distB="0" distL="0" distR="0" wp14:anchorId="02DF93D1" wp14:editId="1E9EA01D">
            <wp:extent cx="3848637" cy="4896533"/>
            <wp:effectExtent l="0" t="0" r="0" b="0"/>
            <wp:docPr id="1647068367" name="Picture 1" descr="A screenshot of a tes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068367" name="Picture 1" descr="A screenshot of a test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48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3093C" w14:textId="42F5273F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Delete Assessment</w:t>
      </w:r>
    </w:p>
    <w:p w14:paraId="00FF8641" w14:textId="53045449" w:rsidR="00C03811" w:rsidRPr="00C03811" w:rsidRDefault="00C03811" w:rsidP="00C03811">
      <w:r w:rsidRPr="00C03811">
        <w:drawing>
          <wp:inline distT="0" distB="0" distL="0" distR="0" wp14:anchorId="68224EF5" wp14:editId="21754E3C">
            <wp:extent cx="3762900" cy="3238952"/>
            <wp:effectExtent l="0" t="0" r="9525" b="0"/>
            <wp:docPr id="773839244" name="Picture 1" descr="A screenshot of a quiz tes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839244" name="Picture 1" descr="A screenshot of a quiz test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6422C" w14:textId="70A5526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Get Assessments</w:t>
      </w:r>
    </w:p>
    <w:p w14:paraId="406406C2" w14:textId="564EBC91" w:rsidR="00C03811" w:rsidRPr="00C03811" w:rsidRDefault="00C03811" w:rsidP="00C03811">
      <w:r w:rsidRPr="00C03811">
        <w:drawing>
          <wp:inline distT="0" distB="0" distL="0" distR="0" wp14:anchorId="25A4FB7E" wp14:editId="391A6CBE">
            <wp:extent cx="6129655" cy="1896745"/>
            <wp:effectExtent l="0" t="0" r="4445" b="8255"/>
            <wp:docPr id="1241352613" name="Picture 1" descr="A yellow and white rectang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352613" name="Picture 1" descr="A yellow and white rectangle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58A19" w14:textId="36C71E20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Student Assessments Calendar</w:t>
      </w:r>
    </w:p>
    <w:p w14:paraId="04B27EAA" w14:textId="57D4E2CA" w:rsidR="00C03811" w:rsidRDefault="00C03811" w:rsidP="00C03811">
      <w:r w:rsidRPr="00C03811">
        <w:drawing>
          <wp:inline distT="0" distB="0" distL="0" distR="0" wp14:anchorId="1D0D334E" wp14:editId="6BD1A29C">
            <wp:extent cx="6129655" cy="2538095"/>
            <wp:effectExtent l="0" t="0" r="4445" b="0"/>
            <wp:docPr id="1486510997" name="Picture 1" descr="A calendar with a number of imag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510997" name="Picture 1" descr="A calendar with a number of images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5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FAF10" w14:textId="77777777" w:rsidR="00C03811" w:rsidRPr="00C03811" w:rsidRDefault="00C03811" w:rsidP="00C03811"/>
    <w:p w14:paraId="25AD185F" w14:textId="531122BC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Add Course Comment</w:t>
      </w:r>
      <w:r w:rsidR="00C03811" w:rsidRPr="00C03811">
        <w:rPr>
          <w:noProof/>
        </w:rPr>
        <w:t xml:space="preserve"> </w:t>
      </w:r>
      <w:r w:rsidR="00C03811" w:rsidRPr="00C03811">
        <w:drawing>
          <wp:inline distT="0" distB="0" distL="0" distR="0" wp14:anchorId="5C2100BE" wp14:editId="7026AD36">
            <wp:extent cx="4518660" cy="3695256"/>
            <wp:effectExtent l="0" t="0" r="0" b="635"/>
            <wp:docPr id="196750588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505886" name="Picture 1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21387" cy="3697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CC0A3" w14:textId="330E92A5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Get Course Comments</w:t>
      </w:r>
    </w:p>
    <w:p w14:paraId="2A7BAF5D" w14:textId="2EA60957" w:rsidR="00792FA7" w:rsidRPr="00792FA7" w:rsidRDefault="00792FA7" w:rsidP="00792FA7">
      <w:r w:rsidRPr="00792FA7">
        <w:drawing>
          <wp:inline distT="0" distB="0" distL="0" distR="0" wp14:anchorId="32C11C9B" wp14:editId="75F802F9">
            <wp:extent cx="6129655" cy="2944495"/>
            <wp:effectExtent l="0" t="0" r="4445" b="8255"/>
            <wp:docPr id="7518225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82254" name="Picture 1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1508E" w14:textId="511C9A7C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Courses Workload Summary Report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722D05" w14:paraId="293A756B" w14:textId="77777777" w:rsidTr="005B357D">
        <w:tc>
          <w:tcPr>
            <w:tcW w:w="1828" w:type="dxa"/>
          </w:tcPr>
          <w:p w14:paraId="0DB7AA33" w14:textId="77777777" w:rsidR="00722D05" w:rsidRPr="00722D05" w:rsidRDefault="00722D05" w:rsidP="00454912">
            <w:pPr>
              <w:pStyle w:val="ListParagraph"/>
              <w:ind w:left="360" w:firstLine="0"/>
              <w:rPr>
                <w:b/>
                <w:bCs/>
              </w:rPr>
            </w:pPr>
            <w:r w:rsidRPr="00722D05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5A091368" w14:textId="77777777" w:rsidR="00722D05" w:rsidRPr="002B4033" w:rsidRDefault="00722D05" w:rsidP="005B357D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722D05" w14:paraId="5C8EE80B" w14:textId="77777777" w:rsidTr="005B357D">
        <w:tc>
          <w:tcPr>
            <w:tcW w:w="1828" w:type="dxa"/>
          </w:tcPr>
          <w:p w14:paraId="42B74E48" w14:textId="219A98E4" w:rsidR="00722D05" w:rsidRDefault="00792FA7" w:rsidP="005B357D">
            <w:pPr>
              <w:ind w:left="0" w:firstLine="0"/>
            </w:pPr>
            <w:r>
              <w:t>Zunaira Hamid</w:t>
            </w:r>
          </w:p>
        </w:tc>
        <w:tc>
          <w:tcPr>
            <w:tcW w:w="7805" w:type="dxa"/>
          </w:tcPr>
          <w:p w14:paraId="0D42F3C8" w14:textId="103F21C0" w:rsidR="00722D05" w:rsidRDefault="00792FA7" w:rsidP="005B357D">
            <w:pPr>
              <w:ind w:left="0" w:firstLine="0"/>
            </w:pPr>
            <w:r>
              <w:t>Add course assessment, get course assessment</w:t>
            </w:r>
          </w:p>
        </w:tc>
      </w:tr>
      <w:tr w:rsidR="00722D05" w14:paraId="67D22D54" w14:textId="77777777" w:rsidTr="005B357D">
        <w:tc>
          <w:tcPr>
            <w:tcW w:w="1828" w:type="dxa"/>
          </w:tcPr>
          <w:p w14:paraId="7168C429" w14:textId="6CD9AA79" w:rsidR="00722D05" w:rsidRDefault="00792FA7" w:rsidP="005B357D">
            <w:pPr>
              <w:ind w:left="0" w:firstLine="0"/>
            </w:pPr>
            <w:r>
              <w:t>Yara Khanafer</w:t>
            </w:r>
          </w:p>
        </w:tc>
        <w:tc>
          <w:tcPr>
            <w:tcW w:w="7805" w:type="dxa"/>
          </w:tcPr>
          <w:p w14:paraId="5B3A54C0" w14:textId="0BA4E1EB" w:rsidR="00722D05" w:rsidRDefault="00792FA7" w:rsidP="005B357D">
            <w:pPr>
              <w:ind w:left="0" w:firstLine="0"/>
            </w:pPr>
            <w:r>
              <w:t>Login, student assessment calendar, add course comment</w:t>
            </w:r>
          </w:p>
        </w:tc>
      </w:tr>
      <w:tr w:rsidR="00722D05" w14:paraId="1F4B9FE9" w14:textId="77777777" w:rsidTr="005B357D">
        <w:tc>
          <w:tcPr>
            <w:tcW w:w="1828" w:type="dxa"/>
          </w:tcPr>
          <w:p w14:paraId="0521D8B8" w14:textId="105B3AFC" w:rsidR="00722D05" w:rsidRDefault="00792FA7" w:rsidP="005B357D">
            <w:pPr>
              <w:ind w:left="0" w:firstLine="0"/>
            </w:pPr>
            <w:r>
              <w:t xml:space="preserve">Sara Khalili </w:t>
            </w:r>
          </w:p>
        </w:tc>
        <w:tc>
          <w:tcPr>
            <w:tcW w:w="7805" w:type="dxa"/>
          </w:tcPr>
          <w:p w14:paraId="7E83BF37" w14:textId="0471C1F2" w:rsidR="00722D05" w:rsidRDefault="00792FA7" w:rsidP="005B357D">
            <w:pPr>
              <w:ind w:left="0" w:firstLine="0"/>
            </w:pPr>
            <w:r>
              <w:t>Delete assessment, update assessment, get course comment</w:t>
            </w:r>
          </w:p>
        </w:tc>
      </w:tr>
      <w:tr w:rsidR="00722D05" w14:paraId="3ACC99DA" w14:textId="77777777" w:rsidTr="005B357D">
        <w:tc>
          <w:tcPr>
            <w:tcW w:w="1828" w:type="dxa"/>
          </w:tcPr>
          <w:p w14:paraId="33427C18" w14:textId="0449EA98" w:rsidR="00722D05" w:rsidRDefault="00792FA7" w:rsidP="005B357D">
            <w:pPr>
              <w:ind w:left="0" w:firstLine="0"/>
            </w:pPr>
            <w:r>
              <w:t xml:space="preserve">Sara Al </w:t>
            </w:r>
            <w:proofErr w:type="spellStart"/>
            <w:r>
              <w:t>Muraikhi</w:t>
            </w:r>
            <w:proofErr w:type="spellEnd"/>
          </w:p>
        </w:tc>
        <w:tc>
          <w:tcPr>
            <w:tcW w:w="7805" w:type="dxa"/>
          </w:tcPr>
          <w:p w14:paraId="189F8561" w14:textId="2FD4796D" w:rsidR="00722D05" w:rsidRDefault="00792FA7" w:rsidP="005B357D">
            <w:pPr>
              <w:ind w:left="0" w:firstLine="0"/>
            </w:pPr>
            <w:r>
              <w:t>Courses Workload Summary Report, web APIs</w:t>
            </w:r>
          </w:p>
        </w:tc>
      </w:tr>
    </w:tbl>
    <w:p w14:paraId="4527CEED" w14:textId="706FD7D3" w:rsidR="00F401D2" w:rsidRDefault="00F401D2" w:rsidP="00722D05">
      <w:pPr>
        <w:ind w:left="0" w:firstLine="0"/>
      </w:pPr>
    </w:p>
    <w:sectPr w:rsidR="00F401D2" w:rsidSect="002E5946">
      <w:footerReference w:type="even" r:id="rId32"/>
      <w:footerReference w:type="default" r:id="rId33"/>
      <w:footerReference w:type="first" r:id="rId3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3892AE" w14:textId="77777777" w:rsidR="00A24BE4" w:rsidRDefault="00A24BE4">
      <w:pPr>
        <w:spacing w:after="0" w:line="240" w:lineRule="auto"/>
      </w:pPr>
      <w:r>
        <w:separator/>
      </w:r>
    </w:p>
  </w:endnote>
  <w:endnote w:type="continuationSeparator" w:id="0">
    <w:p w14:paraId="5BA3DEBF" w14:textId="77777777" w:rsidR="00A24BE4" w:rsidRDefault="00A24BE4">
      <w:pPr>
        <w:spacing w:after="0" w:line="240" w:lineRule="auto"/>
      </w:pPr>
      <w:r>
        <w:continuationSeparator/>
      </w:r>
    </w:p>
  </w:endnote>
  <w:endnote w:type="continuationNotice" w:id="1">
    <w:p w14:paraId="3446A7BD" w14:textId="77777777" w:rsidR="00A24BE4" w:rsidRDefault="00A24B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7CCC95" w14:textId="77777777" w:rsidR="00A24BE4" w:rsidRDefault="00A24BE4">
      <w:pPr>
        <w:spacing w:after="0" w:line="240" w:lineRule="auto"/>
      </w:pPr>
      <w:r>
        <w:separator/>
      </w:r>
    </w:p>
  </w:footnote>
  <w:footnote w:type="continuationSeparator" w:id="0">
    <w:p w14:paraId="5084A92C" w14:textId="77777777" w:rsidR="00A24BE4" w:rsidRDefault="00A24BE4">
      <w:pPr>
        <w:spacing w:after="0" w:line="240" w:lineRule="auto"/>
      </w:pPr>
      <w:r>
        <w:continuationSeparator/>
      </w:r>
    </w:p>
  </w:footnote>
  <w:footnote w:type="continuationNotice" w:id="1">
    <w:p w14:paraId="13C51044" w14:textId="77777777" w:rsidR="00A24BE4" w:rsidRDefault="00A24BE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D224B1E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718480214" o:spid="_x0000_i1025" type="#_x0000_t75" style="width:14pt;height:14pt;visibility:visible;mso-wrap-style:square">
            <v:imagedata r:id="rId1" o:title=""/>
          </v:shape>
        </w:pict>
      </mc:Choice>
      <mc:Fallback>
        <w:drawing>
          <wp:inline distT="0" distB="0" distL="0" distR="0" wp14:anchorId="32D52A54" wp14:editId="36C5A76A">
            <wp:extent cx="177800" cy="177800"/>
            <wp:effectExtent l="0" t="0" r="0" b="0"/>
            <wp:docPr id="1718480214" name="Picture 1718480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2"/>
  </w:num>
  <w:num w:numId="2" w16cid:durableId="1689596324">
    <w:abstractNumId w:val="7"/>
  </w:num>
  <w:num w:numId="3" w16cid:durableId="2082022620">
    <w:abstractNumId w:val="17"/>
  </w:num>
  <w:num w:numId="4" w16cid:durableId="676200877">
    <w:abstractNumId w:val="6"/>
  </w:num>
  <w:num w:numId="5" w16cid:durableId="1338000190">
    <w:abstractNumId w:val="16"/>
  </w:num>
  <w:num w:numId="6" w16cid:durableId="1590427853">
    <w:abstractNumId w:val="1"/>
  </w:num>
  <w:num w:numId="7" w16cid:durableId="1804611228">
    <w:abstractNumId w:val="8"/>
  </w:num>
  <w:num w:numId="8" w16cid:durableId="1540782099">
    <w:abstractNumId w:val="15"/>
  </w:num>
  <w:num w:numId="9" w16cid:durableId="959604979">
    <w:abstractNumId w:val="23"/>
  </w:num>
  <w:num w:numId="10" w16cid:durableId="1249853419">
    <w:abstractNumId w:val="25"/>
  </w:num>
  <w:num w:numId="11" w16cid:durableId="652761358">
    <w:abstractNumId w:val="9"/>
  </w:num>
  <w:num w:numId="12" w16cid:durableId="1664358317">
    <w:abstractNumId w:val="2"/>
  </w:num>
  <w:num w:numId="13" w16cid:durableId="1188258055">
    <w:abstractNumId w:val="11"/>
  </w:num>
  <w:num w:numId="14" w16cid:durableId="1001548879">
    <w:abstractNumId w:val="4"/>
  </w:num>
  <w:num w:numId="15" w16cid:durableId="1558474762">
    <w:abstractNumId w:val="19"/>
  </w:num>
  <w:num w:numId="16" w16cid:durableId="990135905">
    <w:abstractNumId w:val="0"/>
  </w:num>
  <w:num w:numId="17" w16cid:durableId="15032746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0"/>
  </w:num>
  <w:num w:numId="21" w16cid:durableId="1074084802">
    <w:abstractNumId w:val="22"/>
  </w:num>
  <w:num w:numId="22" w16cid:durableId="1817451963">
    <w:abstractNumId w:val="13"/>
  </w:num>
  <w:num w:numId="23" w16cid:durableId="433791408">
    <w:abstractNumId w:val="24"/>
  </w:num>
  <w:num w:numId="24" w16cid:durableId="567309323">
    <w:abstractNumId w:val="14"/>
  </w:num>
  <w:num w:numId="25" w16cid:durableId="1144197804">
    <w:abstractNumId w:val="21"/>
  </w:num>
  <w:num w:numId="26" w16cid:durableId="1682000712">
    <w:abstractNumId w:val="18"/>
  </w:num>
  <w:num w:numId="27" w16cid:durableId="1514539352">
    <w:abstractNumId w:val="15"/>
  </w:num>
  <w:num w:numId="28" w16cid:durableId="360478807">
    <w:abstractNumId w:val="15"/>
  </w:num>
  <w:num w:numId="29" w16cid:durableId="101652281">
    <w:abstractNumId w:val="15"/>
  </w:num>
  <w:num w:numId="30" w16cid:durableId="1382245007">
    <w:abstractNumId w:val="15"/>
  </w:num>
  <w:num w:numId="31" w16cid:durableId="821772209">
    <w:abstractNumId w:val="15"/>
  </w:num>
  <w:num w:numId="32" w16cid:durableId="119553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2049"/>
    <w:rsid w:val="001B3C52"/>
    <w:rsid w:val="001C6993"/>
    <w:rsid w:val="001C7FAA"/>
    <w:rsid w:val="001D16CC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37E66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0A4A"/>
    <w:rsid w:val="00432A32"/>
    <w:rsid w:val="004458B2"/>
    <w:rsid w:val="00452859"/>
    <w:rsid w:val="00454912"/>
    <w:rsid w:val="00460E6A"/>
    <w:rsid w:val="00465ED8"/>
    <w:rsid w:val="004733EE"/>
    <w:rsid w:val="004859CA"/>
    <w:rsid w:val="004871FD"/>
    <w:rsid w:val="004951DD"/>
    <w:rsid w:val="004956E4"/>
    <w:rsid w:val="004960F7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2CA4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2B45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3703"/>
    <w:rsid w:val="00762D63"/>
    <w:rsid w:val="007747E1"/>
    <w:rsid w:val="00774BB7"/>
    <w:rsid w:val="00775B47"/>
    <w:rsid w:val="007776C4"/>
    <w:rsid w:val="00787E51"/>
    <w:rsid w:val="0079079D"/>
    <w:rsid w:val="00792FA7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6E68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0415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0935"/>
    <w:rsid w:val="00985642"/>
    <w:rsid w:val="009857BE"/>
    <w:rsid w:val="0098618E"/>
    <w:rsid w:val="009B190B"/>
    <w:rsid w:val="009B220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24BE4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360C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2E8"/>
    <w:rsid w:val="00BE532E"/>
    <w:rsid w:val="00BE634A"/>
    <w:rsid w:val="00BF4FB8"/>
    <w:rsid w:val="00BF5BD3"/>
    <w:rsid w:val="00BF69CE"/>
    <w:rsid w:val="00C00853"/>
    <w:rsid w:val="00C02D3C"/>
    <w:rsid w:val="00C03811"/>
    <w:rsid w:val="00C03BC1"/>
    <w:rsid w:val="00C07769"/>
    <w:rsid w:val="00C10032"/>
    <w:rsid w:val="00C100EE"/>
    <w:rsid w:val="00C123EE"/>
    <w:rsid w:val="00C21AE1"/>
    <w:rsid w:val="00C231BA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92F53"/>
    <w:rsid w:val="00CA3CC1"/>
    <w:rsid w:val="00CA67F6"/>
    <w:rsid w:val="00CA7BA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318E"/>
    <w:rsid w:val="00E36623"/>
    <w:rsid w:val="00E36751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4A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k2004156@qu.edu.qa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jpeg"/><Relationship Id="rId34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mailto:yk2104889@qu.edu.qa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Zh2110167@qu.edu.qa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Yara Hussein Khanafer</cp:lastModifiedBy>
  <cp:revision>2</cp:revision>
  <cp:lastPrinted>2020-09-16T00:13:00Z</cp:lastPrinted>
  <dcterms:created xsi:type="dcterms:W3CDTF">2025-04-13T21:08:00Z</dcterms:created>
  <dcterms:modified xsi:type="dcterms:W3CDTF">2025-04-13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